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99"/>
        <w:gridCol w:w="1520"/>
        <w:gridCol w:w="2122"/>
        <w:gridCol w:w="2505"/>
        <w:gridCol w:w="874"/>
      </w:tblGrid>
      <w:tr w:rsidR="00CE6FFD" w:rsidRPr="00F77001" w14:paraId="45E60FDA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32A468E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  <w:t>Pazartesi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68592FD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408E6291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31682560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036E9F68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  <w:lang w:eastAsia="tr-TR"/>
              </w:rPr>
            </w:pPr>
          </w:p>
        </w:tc>
      </w:tr>
      <w:tr w:rsidR="00CE6FFD" w:rsidRPr="00F77001" w14:paraId="736DE21A" w14:textId="77777777" w:rsidTr="005D65F1">
        <w:trPr>
          <w:trHeight w:val="317"/>
        </w:trPr>
        <w:tc>
          <w:tcPr>
            <w:tcW w:w="1599" w:type="dxa"/>
            <w:shd w:val="clear" w:color="auto" w:fill="auto"/>
            <w:hideMark/>
          </w:tcPr>
          <w:p w14:paraId="25FB0B71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#</w:t>
            </w:r>
          </w:p>
        </w:tc>
        <w:tc>
          <w:tcPr>
            <w:tcW w:w="1520" w:type="dxa"/>
            <w:shd w:val="clear" w:color="auto" w:fill="auto"/>
            <w:hideMark/>
          </w:tcPr>
          <w:p w14:paraId="2AF2C173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3DF4129F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577B404B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2E5E519E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6B83047A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2F029205" w14:textId="054C08A9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10A89BD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8:30-09:2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F704328" w14:textId="5E9DCE9F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00CD0F2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55CB18CB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6C92F4BA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3A5F842D" w14:textId="61B01955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2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7D5E7E8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9:25-10:1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D29B6A6" w14:textId="670C8BB1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450C676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9DA73A3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64CB872B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4DA4568B" w14:textId="21CE85B3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3499039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:20-11:1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D2A88D2" w14:textId="6757EEA6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3CFD48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718283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02F56C85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0C1D2C23" w14:textId="1866171E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632FB6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1:15-12:0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7CE288B5" w14:textId="336B3EFB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UY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9A38B1B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321C4E5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36988C30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1C50DDCB" w14:textId="323EFBA1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5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559866B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3:00-13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3686A744" w14:textId="345BF382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YAZILI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6CBA0D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CE70AD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5DABA6EE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12A10E56" w14:textId="1C5F38C5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6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7AFBC2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4:00-14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3BD205E0" w14:textId="4699914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YAZILI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033836D3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E9BE4F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7C2292C2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270250B9" w14:textId="10ABAC10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7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1EDF896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5:00-15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00A7C144" w14:textId="0C671C79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YAZILI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EADF6B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32DDA57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4CD360F5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4FD301B8" w14:textId="3C9E4714" w:rsidR="00CE6FFD" w:rsidRPr="00F77001" w:rsidRDefault="00671064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8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CF5DB1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6:00-16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EE1F23E" w14:textId="6ABC12F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YAZILI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2D17111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YİĞİT YILMAZ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68F652C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4</w:t>
            </w:r>
          </w:p>
        </w:tc>
      </w:tr>
      <w:tr w:rsidR="00CE6FFD" w:rsidRPr="00F77001" w14:paraId="53798A3D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068F513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6"/>
                <w:szCs w:val="36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36"/>
                <w:szCs w:val="36"/>
                <w:highlight w:val="yellow"/>
                <w:lang w:eastAsia="tr-TR"/>
              </w:rPr>
              <w:t>Salı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432AFA5A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6"/>
                <w:szCs w:val="36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62D32CF4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5A7079CF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27FDECFE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  <w:lang w:eastAsia="tr-TR"/>
              </w:rPr>
            </w:pPr>
          </w:p>
        </w:tc>
      </w:tr>
      <w:tr w:rsidR="00CE6FFD" w:rsidRPr="00F77001" w14:paraId="2A2B3196" w14:textId="77777777" w:rsidTr="00425D57">
        <w:trPr>
          <w:trHeight w:val="570"/>
        </w:trPr>
        <w:tc>
          <w:tcPr>
            <w:tcW w:w="1599" w:type="dxa"/>
            <w:shd w:val="clear" w:color="auto" w:fill="auto"/>
            <w:hideMark/>
          </w:tcPr>
          <w:p w14:paraId="78B92850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#</w:t>
            </w:r>
          </w:p>
        </w:tc>
        <w:tc>
          <w:tcPr>
            <w:tcW w:w="1520" w:type="dxa"/>
            <w:shd w:val="clear" w:color="auto" w:fill="auto"/>
            <w:hideMark/>
          </w:tcPr>
          <w:p w14:paraId="724C8350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7C5696CF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20E4820E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795E1A7D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07E5DE46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204D2B5D" w14:textId="2AA729E9" w:rsidR="00CE6FFD" w:rsidRPr="00F77001" w:rsidRDefault="009A3C2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B853F3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8:30-09:2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51D5FB50" w14:textId="4C3072BC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İL KULLANIMI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91714F7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58C0699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23512AF8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655CB286" w14:textId="0B2AC45E" w:rsidR="00CE6FFD" w:rsidRPr="00F77001" w:rsidRDefault="009A3C2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2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3039B19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9:25-10:1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305FECAA" w14:textId="79AE6A70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İL KULLANIMI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B070FAB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08F1122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77DD2D48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06B31B27" w14:textId="01373237" w:rsidR="00CE6FFD" w:rsidRPr="00F77001" w:rsidRDefault="009A3C2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20256D4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:20-11:1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56DEFD69" w14:textId="33364A3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İL KULLANIMI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43AC8833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4CF1EB5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352DCD56" w14:textId="77777777" w:rsidTr="00425D57">
        <w:trPr>
          <w:trHeight w:val="840"/>
        </w:trPr>
        <w:tc>
          <w:tcPr>
            <w:tcW w:w="1599" w:type="dxa"/>
            <w:shd w:val="clear" w:color="auto" w:fill="auto"/>
            <w:vAlign w:val="center"/>
            <w:hideMark/>
          </w:tcPr>
          <w:p w14:paraId="7F809EBF" w14:textId="0ED48AC8" w:rsidR="00CE6FFD" w:rsidRPr="00F77001" w:rsidRDefault="009A3C2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0457124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1:15-12:0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1B640DAC" w14:textId="44C9FFD0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DİL KULLANIMI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86D52F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DEMET BOZOK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451441D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6230ACCE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025B6E0C" w14:textId="77777777" w:rsidR="00E26F2A" w:rsidRDefault="00E26F2A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</w:pPr>
          </w:p>
          <w:p w14:paraId="0899613C" w14:textId="77777777" w:rsidR="00E26F2A" w:rsidRDefault="00E26F2A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</w:pPr>
          </w:p>
          <w:p w14:paraId="392B30F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32"/>
                <w:szCs w:val="32"/>
                <w:highlight w:val="yellow"/>
                <w:lang w:eastAsia="tr-TR"/>
              </w:rPr>
              <w:lastRenderedPageBreak/>
              <w:t>Perşembe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49031E1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14"/>
                <w:szCs w:val="14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17A663CD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654F6438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31C4B3C0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E6FFD" w:rsidRPr="00F77001" w14:paraId="46EAB4D2" w14:textId="77777777" w:rsidTr="00425D57">
        <w:trPr>
          <w:trHeight w:val="570"/>
        </w:trPr>
        <w:tc>
          <w:tcPr>
            <w:tcW w:w="1599" w:type="dxa"/>
            <w:shd w:val="clear" w:color="auto" w:fill="auto"/>
            <w:hideMark/>
          </w:tcPr>
          <w:p w14:paraId="006255CC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#</w:t>
            </w:r>
          </w:p>
        </w:tc>
        <w:tc>
          <w:tcPr>
            <w:tcW w:w="1520" w:type="dxa"/>
            <w:shd w:val="clear" w:color="auto" w:fill="auto"/>
            <w:hideMark/>
          </w:tcPr>
          <w:p w14:paraId="5782295B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37797562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4998F2FD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0BAEAB35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5ECDB6C5" w14:textId="77777777" w:rsidTr="00425D57">
        <w:trPr>
          <w:trHeight w:val="1690"/>
        </w:trPr>
        <w:tc>
          <w:tcPr>
            <w:tcW w:w="1599" w:type="dxa"/>
            <w:shd w:val="clear" w:color="auto" w:fill="auto"/>
            <w:vAlign w:val="center"/>
            <w:hideMark/>
          </w:tcPr>
          <w:p w14:paraId="3527A85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D71F97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8:30-09:2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87BCDE7" w14:textId="6988D402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 (EXTENSİVE)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096ECF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90C7AB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6AE871E3" w14:textId="77777777" w:rsidTr="00425D57">
        <w:trPr>
          <w:trHeight w:val="1690"/>
        </w:trPr>
        <w:tc>
          <w:tcPr>
            <w:tcW w:w="1599" w:type="dxa"/>
            <w:shd w:val="clear" w:color="auto" w:fill="auto"/>
            <w:vAlign w:val="center"/>
            <w:hideMark/>
          </w:tcPr>
          <w:p w14:paraId="7DD15727" w14:textId="1A57DD40" w:rsidR="00CE6FFD" w:rsidRPr="00F77001" w:rsidRDefault="008E3FC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2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309751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09:25-10:1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7CDDF25B" w14:textId="413A3CEC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OKUDUĞUNU ANLAMA  (EXTENSİVE)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9A788B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5B33BD0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03A83B44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16BCE3F9" w14:textId="351A8D70" w:rsidR="00CE6FFD" w:rsidRPr="00F77001" w:rsidRDefault="008E3FC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7828B44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3:00-13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1625984E" w14:textId="72400EA9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SÖZLÜ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B50B1B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1BDA679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403C5136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4C3BC48A" w14:textId="569E2159" w:rsidR="00CE6FFD" w:rsidRPr="00F77001" w:rsidRDefault="008E3FC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2BEFB78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4:00-14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66178C3" w14:textId="1E7F5CF0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SÖZLÜ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046290D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545AF38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115DCB5D" w14:textId="77777777" w:rsidTr="00425D57">
        <w:trPr>
          <w:trHeight w:val="850"/>
        </w:trPr>
        <w:tc>
          <w:tcPr>
            <w:tcW w:w="1599" w:type="dxa"/>
            <w:shd w:val="clear" w:color="auto" w:fill="auto"/>
            <w:vAlign w:val="center"/>
            <w:hideMark/>
          </w:tcPr>
          <w:p w14:paraId="2F6A880A" w14:textId="25D48529" w:rsidR="00CE6FFD" w:rsidRPr="00F77001" w:rsidRDefault="008E3FC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5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24F1A3C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5:00-15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525C3D7" w14:textId="171D1A43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SÖZLÜ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74D6FD2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76BB7AAA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024214F2" w14:textId="77777777" w:rsidTr="00425D57">
        <w:trPr>
          <w:trHeight w:val="840"/>
        </w:trPr>
        <w:tc>
          <w:tcPr>
            <w:tcW w:w="1599" w:type="dxa"/>
            <w:shd w:val="clear" w:color="auto" w:fill="auto"/>
            <w:vAlign w:val="center"/>
            <w:hideMark/>
          </w:tcPr>
          <w:p w14:paraId="564F6F26" w14:textId="27F1BDAA" w:rsidR="00CE6FFD" w:rsidRPr="00F77001" w:rsidRDefault="008E3FCC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6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067DFC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6:00-16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6C004FAC" w14:textId="52854339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SÖZLÜ ANLATIM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2FD61C8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BURCU ŞEN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D9D2FD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209</w:t>
            </w:r>
          </w:p>
        </w:tc>
      </w:tr>
      <w:tr w:rsidR="00CE6FFD" w:rsidRPr="00F77001" w14:paraId="4512A0DB" w14:textId="77777777" w:rsidTr="00425D57">
        <w:trPr>
          <w:trHeight w:val="290"/>
        </w:trPr>
        <w:tc>
          <w:tcPr>
            <w:tcW w:w="1599" w:type="dxa"/>
            <w:shd w:val="clear" w:color="auto" w:fill="auto"/>
            <w:vAlign w:val="center"/>
            <w:hideMark/>
          </w:tcPr>
          <w:p w14:paraId="3C2A2B5B" w14:textId="7EF2E633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14"/>
                <w:szCs w:val="14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sz w:val="28"/>
                <w:szCs w:val="28"/>
                <w:highlight w:val="yellow"/>
                <w:lang w:eastAsia="tr-TR"/>
              </w:rPr>
              <w:t>Cuma</w:t>
            </w:r>
          </w:p>
        </w:tc>
        <w:tc>
          <w:tcPr>
            <w:tcW w:w="1520" w:type="dxa"/>
            <w:shd w:val="clear" w:color="auto" w:fill="auto"/>
            <w:vAlign w:val="bottom"/>
            <w:hideMark/>
          </w:tcPr>
          <w:p w14:paraId="38CE18A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sz w:val="14"/>
                <w:szCs w:val="14"/>
                <w:lang w:eastAsia="tr-TR"/>
              </w:rPr>
            </w:pPr>
          </w:p>
        </w:tc>
        <w:tc>
          <w:tcPr>
            <w:tcW w:w="2122" w:type="dxa"/>
            <w:shd w:val="clear" w:color="auto" w:fill="auto"/>
            <w:vAlign w:val="bottom"/>
            <w:hideMark/>
          </w:tcPr>
          <w:p w14:paraId="559594CA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505" w:type="dxa"/>
            <w:shd w:val="clear" w:color="auto" w:fill="auto"/>
            <w:vAlign w:val="bottom"/>
            <w:hideMark/>
          </w:tcPr>
          <w:p w14:paraId="6679F175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74" w:type="dxa"/>
            <w:shd w:val="clear" w:color="auto" w:fill="auto"/>
            <w:vAlign w:val="bottom"/>
            <w:hideMark/>
          </w:tcPr>
          <w:p w14:paraId="6F30FACE" w14:textId="77777777" w:rsidR="00CE6FFD" w:rsidRPr="00F77001" w:rsidRDefault="00CE6FFD" w:rsidP="00F770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E6FFD" w:rsidRPr="00F77001" w14:paraId="022D342D" w14:textId="77777777" w:rsidTr="00425D57">
        <w:trPr>
          <w:trHeight w:val="570"/>
        </w:trPr>
        <w:tc>
          <w:tcPr>
            <w:tcW w:w="1599" w:type="dxa"/>
            <w:shd w:val="clear" w:color="auto" w:fill="auto"/>
            <w:hideMark/>
          </w:tcPr>
          <w:p w14:paraId="76B1BA50" w14:textId="340000B0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</w:p>
        </w:tc>
        <w:tc>
          <w:tcPr>
            <w:tcW w:w="1520" w:type="dxa"/>
            <w:shd w:val="clear" w:color="auto" w:fill="auto"/>
            <w:hideMark/>
          </w:tcPr>
          <w:p w14:paraId="1B457737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Saat</w:t>
            </w:r>
          </w:p>
        </w:tc>
        <w:tc>
          <w:tcPr>
            <w:tcW w:w="2122" w:type="dxa"/>
            <w:shd w:val="clear" w:color="auto" w:fill="auto"/>
            <w:hideMark/>
          </w:tcPr>
          <w:p w14:paraId="52FB3F0A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</w:t>
            </w:r>
          </w:p>
        </w:tc>
        <w:tc>
          <w:tcPr>
            <w:tcW w:w="2505" w:type="dxa"/>
            <w:shd w:val="clear" w:color="auto" w:fill="auto"/>
            <w:hideMark/>
          </w:tcPr>
          <w:p w14:paraId="0BAE361B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Öğr.Elemanı</w:t>
            </w:r>
          </w:p>
        </w:tc>
        <w:tc>
          <w:tcPr>
            <w:tcW w:w="874" w:type="dxa"/>
            <w:shd w:val="clear" w:color="auto" w:fill="auto"/>
            <w:hideMark/>
          </w:tcPr>
          <w:p w14:paraId="355E6A9F" w14:textId="77777777" w:rsidR="00CE6FFD" w:rsidRPr="00F77001" w:rsidRDefault="00CE6FFD" w:rsidP="00F7700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b/>
                <w:bCs/>
                <w:color w:val="626262"/>
                <w:lang w:eastAsia="tr-TR"/>
              </w:rPr>
              <w:t>Derslik</w:t>
            </w:r>
          </w:p>
        </w:tc>
      </w:tr>
      <w:tr w:rsidR="00CE6FFD" w:rsidRPr="00F77001" w14:paraId="73FCFD25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343A7F85" w14:textId="172E1D83" w:rsidR="00CE6FFD" w:rsidRPr="00F77001" w:rsidRDefault="00826F5E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1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33AF26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:20-11:1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477302A9" w14:textId="5D70B51A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2239D6A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FED770D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5</w:t>
            </w:r>
          </w:p>
        </w:tc>
      </w:tr>
      <w:tr w:rsidR="00CE6FFD" w:rsidRPr="00F77001" w14:paraId="38F0647E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403104B4" w14:textId="24FE58DB" w:rsidR="00CE6FFD" w:rsidRPr="00F77001" w:rsidRDefault="00826F5E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2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338E5086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1:15-12:05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75B3E411" w14:textId="47E086A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14153A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123290F9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5</w:t>
            </w:r>
          </w:p>
        </w:tc>
      </w:tr>
      <w:tr w:rsidR="00CE6FFD" w:rsidRPr="00F77001" w14:paraId="70CDA84A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396A81D9" w14:textId="3BEE7B2B" w:rsidR="00CE6FFD" w:rsidRPr="00F77001" w:rsidRDefault="00826F5E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3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46044470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3:00-13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CC25807" w14:textId="0B9A9734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36B7C82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43856DA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5</w:t>
            </w:r>
          </w:p>
        </w:tc>
      </w:tr>
      <w:tr w:rsidR="00CE6FFD" w:rsidRPr="00F77001" w14:paraId="199D6610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6A0C243C" w14:textId="31563DCB" w:rsidR="00CE6FFD" w:rsidRPr="00F77001" w:rsidRDefault="00826F5E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4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6ED70482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4:00-14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49D4F2F3" w14:textId="44A753E6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09793AB5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0ACDF0D9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5</w:t>
            </w:r>
          </w:p>
        </w:tc>
      </w:tr>
      <w:tr w:rsidR="00CE6FFD" w:rsidRPr="00F77001" w14:paraId="5E2A92EF" w14:textId="77777777" w:rsidTr="00425D57">
        <w:trPr>
          <w:trHeight w:val="1130"/>
        </w:trPr>
        <w:tc>
          <w:tcPr>
            <w:tcW w:w="1599" w:type="dxa"/>
            <w:shd w:val="clear" w:color="auto" w:fill="auto"/>
            <w:vAlign w:val="center"/>
            <w:hideMark/>
          </w:tcPr>
          <w:p w14:paraId="09B3D932" w14:textId="4450BF63" w:rsidR="00CE6FFD" w:rsidRPr="00F77001" w:rsidRDefault="00826F5E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lastRenderedPageBreak/>
              <w:t>5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53A0182C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5:00-15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3FCC34FD" w14:textId="624A6642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1819A20F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2A6ACC41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5</w:t>
            </w:r>
          </w:p>
        </w:tc>
      </w:tr>
      <w:tr w:rsidR="00CE6FFD" w:rsidRPr="00F77001" w14:paraId="2FB2E6C2" w14:textId="77777777" w:rsidTr="00425D57">
        <w:trPr>
          <w:trHeight w:val="1120"/>
        </w:trPr>
        <w:tc>
          <w:tcPr>
            <w:tcW w:w="1599" w:type="dxa"/>
            <w:shd w:val="clear" w:color="auto" w:fill="auto"/>
            <w:vAlign w:val="center"/>
            <w:hideMark/>
          </w:tcPr>
          <w:p w14:paraId="7F23EEEF" w14:textId="43C932EF" w:rsidR="00CE6FFD" w:rsidRPr="00F77001" w:rsidRDefault="00826F5E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>
              <w:rPr>
                <w:rFonts w:ascii="Arial" w:eastAsia="Times New Roman" w:hAnsi="Arial" w:cs="Arial"/>
                <w:color w:val="626262"/>
                <w:lang w:eastAsia="tr-TR"/>
              </w:rPr>
              <w:t>6</w:t>
            </w:r>
          </w:p>
        </w:tc>
        <w:tc>
          <w:tcPr>
            <w:tcW w:w="1520" w:type="dxa"/>
            <w:shd w:val="clear" w:color="auto" w:fill="auto"/>
            <w:vAlign w:val="center"/>
            <w:hideMark/>
          </w:tcPr>
          <w:p w14:paraId="20924B86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6:00-16:50</w:t>
            </w:r>
          </w:p>
        </w:tc>
        <w:tc>
          <w:tcPr>
            <w:tcW w:w="2122" w:type="dxa"/>
            <w:shd w:val="clear" w:color="auto" w:fill="auto"/>
            <w:vAlign w:val="center"/>
            <w:hideMark/>
          </w:tcPr>
          <w:p w14:paraId="27682188" w14:textId="5B41EBA9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 xml:space="preserve">OKUDUĞUNU ANLAMA </w:t>
            </w:r>
          </w:p>
        </w:tc>
        <w:tc>
          <w:tcPr>
            <w:tcW w:w="2505" w:type="dxa"/>
            <w:shd w:val="clear" w:color="auto" w:fill="auto"/>
            <w:vAlign w:val="center"/>
            <w:hideMark/>
          </w:tcPr>
          <w:p w14:paraId="60DB2DAE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Öğr.Gör. FERAY ÇAKIRLI</w:t>
            </w:r>
          </w:p>
        </w:tc>
        <w:tc>
          <w:tcPr>
            <w:tcW w:w="874" w:type="dxa"/>
            <w:shd w:val="clear" w:color="auto" w:fill="auto"/>
            <w:vAlign w:val="center"/>
            <w:hideMark/>
          </w:tcPr>
          <w:p w14:paraId="53744CCB" w14:textId="77777777" w:rsidR="00CE6FFD" w:rsidRPr="00F77001" w:rsidRDefault="00CE6FFD" w:rsidP="00F77001">
            <w:pPr>
              <w:spacing w:after="0" w:line="240" w:lineRule="auto"/>
              <w:rPr>
                <w:rFonts w:ascii="Arial" w:eastAsia="Times New Roman" w:hAnsi="Arial" w:cs="Arial"/>
                <w:color w:val="626262"/>
                <w:lang w:eastAsia="tr-TR"/>
              </w:rPr>
            </w:pPr>
            <w:r w:rsidRPr="00F77001">
              <w:rPr>
                <w:rFonts w:ascii="Arial" w:eastAsia="Times New Roman" w:hAnsi="Arial" w:cs="Arial"/>
                <w:color w:val="626262"/>
                <w:lang w:eastAsia="tr-TR"/>
              </w:rPr>
              <w:t>105</w:t>
            </w:r>
          </w:p>
        </w:tc>
      </w:tr>
    </w:tbl>
    <w:p w14:paraId="0E1C4206" w14:textId="77777777" w:rsidR="000154B7" w:rsidRPr="00F77001" w:rsidRDefault="000154B7" w:rsidP="00F77001">
      <w:pPr>
        <w:spacing w:after="0" w:line="240" w:lineRule="auto"/>
      </w:pPr>
    </w:p>
    <w:sectPr w:rsidR="000154B7" w:rsidRPr="00F77001" w:rsidSect="00E20A0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D8A02" w14:textId="77777777" w:rsidR="00C54FE1" w:rsidRDefault="00C54FE1" w:rsidP="00E20A08">
      <w:pPr>
        <w:spacing w:after="0" w:line="240" w:lineRule="auto"/>
      </w:pPr>
      <w:r>
        <w:separator/>
      </w:r>
    </w:p>
  </w:endnote>
  <w:endnote w:type="continuationSeparator" w:id="0">
    <w:p w14:paraId="784FDCB2" w14:textId="77777777" w:rsidR="00C54FE1" w:rsidRDefault="00C54FE1" w:rsidP="00E20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17905" w14:textId="77777777" w:rsidR="00C54FE1" w:rsidRDefault="00C54FE1" w:rsidP="00E20A08">
      <w:pPr>
        <w:spacing w:after="0" w:line="240" w:lineRule="auto"/>
      </w:pPr>
      <w:r>
        <w:separator/>
      </w:r>
    </w:p>
  </w:footnote>
  <w:footnote w:type="continuationSeparator" w:id="0">
    <w:p w14:paraId="5A713B8E" w14:textId="77777777" w:rsidR="00C54FE1" w:rsidRDefault="00C54FE1" w:rsidP="00E20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357F0" w14:textId="5A14A780" w:rsidR="002A72E8" w:rsidRPr="002A72E8" w:rsidRDefault="002A72E8">
    <w:pPr>
      <w:pStyle w:val="stBilgi"/>
      <w:rPr>
        <w:rFonts w:ascii="Times New Roman" w:hAnsi="Times New Roman" w:cs="Times New Roman"/>
        <w:b/>
        <w:sz w:val="28"/>
        <w:szCs w:val="28"/>
        <w:lang w:val="en-GB"/>
      </w:rPr>
    </w:pPr>
    <w:r>
      <w:rPr>
        <w:rFonts w:ascii="Times New Roman" w:hAnsi="Times New Roman" w:cs="Times New Roman"/>
        <w:b/>
        <w:sz w:val="28"/>
        <w:szCs w:val="28"/>
        <w:lang w:val="en-GB"/>
      </w:rPr>
      <w:t>SECTION 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jAzNDKwMDM0NzFW0lEKTi0uzszPAykwqgUASSk1OSwAAAA="/>
  </w:docVars>
  <w:rsids>
    <w:rsidRoot w:val="000154B7"/>
    <w:rsid w:val="000154B7"/>
    <w:rsid w:val="00090EF1"/>
    <w:rsid w:val="00212A31"/>
    <w:rsid w:val="002A72E8"/>
    <w:rsid w:val="002C7EA2"/>
    <w:rsid w:val="002D24CD"/>
    <w:rsid w:val="003B081F"/>
    <w:rsid w:val="00425D57"/>
    <w:rsid w:val="0045552F"/>
    <w:rsid w:val="005D65F1"/>
    <w:rsid w:val="0065590A"/>
    <w:rsid w:val="00671064"/>
    <w:rsid w:val="00795E2C"/>
    <w:rsid w:val="00796B37"/>
    <w:rsid w:val="007B12A2"/>
    <w:rsid w:val="00826F5E"/>
    <w:rsid w:val="008E0B50"/>
    <w:rsid w:val="008E3FCC"/>
    <w:rsid w:val="009774B9"/>
    <w:rsid w:val="009A3C2C"/>
    <w:rsid w:val="00A642D9"/>
    <w:rsid w:val="00AB6A5E"/>
    <w:rsid w:val="00B421F1"/>
    <w:rsid w:val="00B547AF"/>
    <w:rsid w:val="00BB6940"/>
    <w:rsid w:val="00C165D5"/>
    <w:rsid w:val="00C203BD"/>
    <w:rsid w:val="00C54FE1"/>
    <w:rsid w:val="00CE6FFD"/>
    <w:rsid w:val="00D003EC"/>
    <w:rsid w:val="00E17BDC"/>
    <w:rsid w:val="00E20A08"/>
    <w:rsid w:val="00E26F2A"/>
    <w:rsid w:val="00ED2C9A"/>
    <w:rsid w:val="00ED7D9C"/>
    <w:rsid w:val="00EE2E26"/>
    <w:rsid w:val="00F77001"/>
    <w:rsid w:val="00F8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CD3929"/>
  <w15:docId w15:val="{D79BB422-B855-473A-AFFB-178EB3029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A72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72E8"/>
  </w:style>
  <w:style w:type="paragraph" w:styleId="AltBilgi">
    <w:name w:val="footer"/>
    <w:basedOn w:val="Normal"/>
    <w:link w:val="AltBilgiChar"/>
    <w:uiPriority w:val="99"/>
    <w:unhideWhenUsed/>
    <w:rsid w:val="002A72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72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45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67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524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18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35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49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95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992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3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34</Words>
  <Characters>133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YİĞİT YILMAZ</cp:lastModifiedBy>
  <cp:revision>22</cp:revision>
  <dcterms:created xsi:type="dcterms:W3CDTF">2023-10-10T14:08:00Z</dcterms:created>
  <dcterms:modified xsi:type="dcterms:W3CDTF">2023-10-11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06ecf5c145b43868191c7fe302b0dc3184977a86e5623910bc0fad044261d9</vt:lpwstr>
  </property>
</Properties>
</file>